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0F823" w14:textId="042D5AB3" w:rsidR="007B5A92" w:rsidRPr="0024756B" w:rsidRDefault="007B5A92" w:rsidP="007B5A92">
      <w:pPr>
        <w:ind w:left="-1134"/>
        <w:rPr>
          <w:b/>
        </w:rPr>
      </w:pPr>
      <w:r>
        <w:rPr>
          <w:b/>
        </w:rPr>
        <w:t>A</w:t>
      </w:r>
      <w:r w:rsidRPr="0024756B">
        <w:rPr>
          <w:b/>
        </w:rPr>
        <w:t>nalyse the AGD needs of Men and Boys</w:t>
      </w:r>
      <w:r>
        <w:rPr>
          <w:b/>
        </w:rPr>
        <w:t xml:space="preserve"> with a disability</w:t>
      </w:r>
    </w:p>
    <w:tbl>
      <w:tblPr>
        <w:tblStyle w:val="TableGrid"/>
        <w:tblW w:w="10764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794"/>
        <w:gridCol w:w="1466"/>
        <w:gridCol w:w="1466"/>
        <w:gridCol w:w="1468"/>
        <w:gridCol w:w="1468"/>
        <w:gridCol w:w="1467"/>
        <w:gridCol w:w="1635"/>
      </w:tblGrid>
      <w:tr w:rsidR="003846B7" w14:paraId="2A253FBB" w14:textId="77777777" w:rsidTr="00CC394B">
        <w:trPr>
          <w:trHeight w:val="2209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C623C" w14:textId="77777777" w:rsidR="003846B7" w:rsidRPr="00AE1D10" w:rsidRDefault="003846B7" w:rsidP="003846B7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 xml:space="preserve">AGD Groups </w:t>
            </w:r>
          </w:p>
          <w:p w14:paraId="452153AA" w14:textId="77777777" w:rsidR="003846B7" w:rsidRPr="00AE1D10" w:rsidRDefault="003846B7" w:rsidP="003846B7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2242944" behindDoc="0" locked="0" layoutInCell="1" allowOverlap="1" wp14:anchorId="18BD8061" wp14:editId="38F2CBA0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137795</wp:posOffset>
                      </wp:positionV>
                      <wp:extent cx="429895" cy="152400"/>
                      <wp:effectExtent l="0" t="19050" r="46355" b="38100"/>
                      <wp:wrapNone/>
                      <wp:docPr id="120" name="Arrow: Right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895" cy="1524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E14A82" id="Arrow: Right 120" o:spid="_x0000_s1026" type="#_x0000_t13" style="position:absolute;margin-left:6.3pt;margin-top:10.85pt;width:33.85pt;height:12pt;z-index:25224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" adj="17771" fillcolor="#4472c4 [3204]" strokecolor="#1f3763 [1604]" strokeweight="1pt"/>
                  </w:pict>
                </mc:Fallback>
              </mc:AlternateContent>
            </w:r>
          </w:p>
          <w:p w14:paraId="2A937F9E" w14:textId="77777777" w:rsidR="003846B7" w:rsidRPr="00AE1D10" w:rsidRDefault="003846B7" w:rsidP="003846B7">
            <w:pPr>
              <w:spacing w:line="240" w:lineRule="auto"/>
              <w:rPr>
                <w:b/>
                <w:sz w:val="20"/>
                <w:szCs w:val="20"/>
              </w:rPr>
            </w:pPr>
          </w:p>
          <w:p w14:paraId="7793A896" w14:textId="77777777" w:rsidR="003846B7" w:rsidRPr="00AE1D10" w:rsidRDefault="003846B7" w:rsidP="003846B7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>Barriers to:</w:t>
            </w:r>
          </w:p>
          <w:p w14:paraId="76B77AAD" w14:textId="77777777" w:rsidR="003846B7" w:rsidRPr="00AE1D10" w:rsidRDefault="003846B7" w:rsidP="003846B7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2243968" behindDoc="0" locked="0" layoutInCell="1" allowOverlap="1" wp14:anchorId="557A906A" wp14:editId="5A0323CC">
                      <wp:simplePos x="0" y="0"/>
                      <wp:positionH relativeFrom="column">
                        <wp:posOffset>168275</wp:posOffset>
                      </wp:positionH>
                      <wp:positionV relativeFrom="paragraph">
                        <wp:posOffset>48895</wp:posOffset>
                      </wp:positionV>
                      <wp:extent cx="194310" cy="373380"/>
                      <wp:effectExtent l="19050" t="0" r="34290" b="45720"/>
                      <wp:wrapNone/>
                      <wp:docPr id="121" name="Arrow: Down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37338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281E29" id="Arrow: Down 121" o:spid="_x0000_s1026" type="#_x0000_t67" style="position:absolute;margin-left:13.25pt;margin-top:3.85pt;width:15.3pt;height:29.4pt;z-index:25224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" adj="1598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B7D18" w14:textId="77777777" w:rsidR="003846B7" w:rsidRPr="002E2993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 xml:space="preserve">Boys </w:t>
            </w:r>
          </w:p>
          <w:p w14:paraId="6CC75267" w14:textId="55FAB92A" w:rsidR="003846B7" w:rsidRPr="00AE1D10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44992" behindDoc="1" locked="0" layoutInCell="1" allowOverlap="1" wp14:anchorId="0E9E69FC" wp14:editId="6E54A756">
                  <wp:simplePos x="0" y="0"/>
                  <wp:positionH relativeFrom="column">
                    <wp:posOffset>416560</wp:posOffset>
                  </wp:positionH>
                  <wp:positionV relativeFrom="paragraph">
                    <wp:posOffset>170815</wp:posOffset>
                  </wp:positionV>
                  <wp:extent cx="292100" cy="851535"/>
                  <wp:effectExtent l="0" t="0" r="0" b="5715"/>
                  <wp:wrapTight wrapText="bothSides">
                    <wp:wrapPolygon edited="0">
                      <wp:start x="0" y="0"/>
                      <wp:lineTo x="0" y="21262"/>
                      <wp:lineTo x="19722" y="21262"/>
                      <wp:lineTo x="19722" y="0"/>
                      <wp:lineTo x="0" y="0"/>
                    </wp:wrapPolygon>
                  </wp:wrapTight>
                  <wp:docPr id="392" name="Picture 392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" name="Picture 385" descr="A picture containing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00" cy="851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46016" behindDoc="1" locked="0" layoutInCell="1" allowOverlap="1" wp14:anchorId="40A47053" wp14:editId="7F75F125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80035</wp:posOffset>
                  </wp:positionV>
                  <wp:extent cx="488950" cy="432435"/>
                  <wp:effectExtent l="0" t="0" r="6350" b="5715"/>
                  <wp:wrapTight wrapText="bothSides">
                    <wp:wrapPolygon edited="0">
                      <wp:start x="0" y="0"/>
                      <wp:lineTo x="0" y="20934"/>
                      <wp:lineTo x="21039" y="20934"/>
                      <wp:lineTo x="21039" y="0"/>
                      <wp:lineTo x="0" y="0"/>
                    </wp:wrapPolygon>
                  </wp:wrapTight>
                  <wp:docPr id="393" name="Picture 393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" name="Picture 384" descr="A picture containing clipar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950" cy="432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2993">
              <w:rPr>
                <w:b/>
                <w:sz w:val="20"/>
                <w:szCs w:val="20"/>
              </w:rPr>
              <w:t>0</w:t>
            </w:r>
            <w:r>
              <w:rPr>
                <w:b/>
                <w:sz w:val="20"/>
                <w:szCs w:val="20"/>
              </w:rPr>
              <w:t>-</w:t>
            </w:r>
            <w:r w:rsidRPr="002E2993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38C35" w14:textId="77777777" w:rsidR="003846B7" w:rsidRPr="002E2993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 xml:space="preserve"> </w:t>
            </w:r>
            <w:r w:rsidRPr="002E2993">
              <w:rPr>
                <w:b/>
                <w:sz w:val="20"/>
                <w:szCs w:val="20"/>
              </w:rPr>
              <w:t xml:space="preserve">Boys </w:t>
            </w:r>
          </w:p>
          <w:p w14:paraId="6A0AE55F" w14:textId="6DF695A2" w:rsidR="003846B7" w:rsidRPr="00AE1D10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47040" behindDoc="1" locked="0" layoutInCell="1" allowOverlap="1" wp14:anchorId="27D75386" wp14:editId="0AAC1646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158115</wp:posOffset>
                  </wp:positionV>
                  <wp:extent cx="323215" cy="882650"/>
                  <wp:effectExtent l="0" t="0" r="635" b="0"/>
                  <wp:wrapTight wrapText="bothSides">
                    <wp:wrapPolygon edited="0">
                      <wp:start x="0" y="0"/>
                      <wp:lineTo x="0" y="20978"/>
                      <wp:lineTo x="20369" y="20978"/>
                      <wp:lineTo x="20369" y="0"/>
                      <wp:lineTo x="0" y="0"/>
                    </wp:wrapPolygon>
                  </wp:wrapTight>
                  <wp:docPr id="394" name="Picture 394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" name="Picture 387" descr="A picture containing clip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215" cy="88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48064" behindDoc="1" locked="0" layoutInCell="1" allowOverlap="1" wp14:anchorId="06DF1FB3" wp14:editId="38CFC635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170815</wp:posOffset>
                  </wp:positionV>
                  <wp:extent cx="291465" cy="778510"/>
                  <wp:effectExtent l="0" t="0" r="0" b="2540"/>
                  <wp:wrapTight wrapText="bothSides">
                    <wp:wrapPolygon edited="0">
                      <wp:start x="0" y="0"/>
                      <wp:lineTo x="0" y="21142"/>
                      <wp:lineTo x="19765" y="21142"/>
                      <wp:lineTo x="19765" y="0"/>
                      <wp:lineTo x="0" y="0"/>
                    </wp:wrapPolygon>
                  </wp:wrapTight>
                  <wp:docPr id="395" name="Picture 395" descr="A person in a green shir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" name="Picture 386" descr="A person in a green shirt&#10;&#10;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778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2993">
              <w:rPr>
                <w:b/>
                <w:sz w:val="20"/>
                <w:szCs w:val="20"/>
              </w:rPr>
              <w:t>13</w:t>
            </w:r>
            <w:r>
              <w:rPr>
                <w:b/>
                <w:sz w:val="20"/>
                <w:szCs w:val="20"/>
              </w:rPr>
              <w:t>-</w:t>
            </w:r>
            <w:r w:rsidRPr="002E2993"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2CCF8" w14:textId="77777777" w:rsidR="003846B7" w:rsidRPr="002E2993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en</w:t>
            </w:r>
          </w:p>
          <w:p w14:paraId="22F0AC91" w14:textId="49BA69EA" w:rsidR="003846B7" w:rsidRPr="00AE1D10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50112" behindDoc="1" locked="0" layoutInCell="1" allowOverlap="1" wp14:anchorId="604A7F0C" wp14:editId="2D8753A9">
                  <wp:simplePos x="0" y="0"/>
                  <wp:positionH relativeFrom="column">
                    <wp:posOffset>43180</wp:posOffset>
                  </wp:positionH>
                  <wp:positionV relativeFrom="paragraph">
                    <wp:posOffset>215900</wp:posOffset>
                  </wp:positionV>
                  <wp:extent cx="260985" cy="869950"/>
                  <wp:effectExtent l="0" t="0" r="5715" b="6350"/>
                  <wp:wrapTight wrapText="bothSides">
                    <wp:wrapPolygon edited="0">
                      <wp:start x="0" y="0"/>
                      <wp:lineTo x="0" y="21285"/>
                      <wp:lineTo x="20496" y="21285"/>
                      <wp:lineTo x="20496" y="0"/>
                      <wp:lineTo x="0" y="0"/>
                    </wp:wrapPolygon>
                  </wp:wrapTight>
                  <wp:docPr id="397" name="Picture 397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" name="Picture 388" descr="A picture containing clipar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" cy="869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49088" behindDoc="1" locked="0" layoutInCell="1" allowOverlap="1" wp14:anchorId="0105B3C8" wp14:editId="272876A4">
                  <wp:simplePos x="0" y="0"/>
                  <wp:positionH relativeFrom="column">
                    <wp:posOffset>386080</wp:posOffset>
                  </wp:positionH>
                  <wp:positionV relativeFrom="paragraph">
                    <wp:posOffset>203200</wp:posOffset>
                  </wp:positionV>
                  <wp:extent cx="354965" cy="946150"/>
                  <wp:effectExtent l="0" t="0" r="6985" b="6350"/>
                  <wp:wrapTight wrapText="bothSides">
                    <wp:wrapPolygon edited="0">
                      <wp:start x="0" y="0"/>
                      <wp:lineTo x="0" y="21310"/>
                      <wp:lineTo x="20866" y="21310"/>
                      <wp:lineTo x="20866" y="0"/>
                      <wp:lineTo x="0" y="0"/>
                    </wp:wrapPolygon>
                  </wp:wrapTight>
                  <wp:docPr id="396" name="Picture 396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9" name="Picture 389" descr="A picture containing 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965" cy="94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2993">
              <w:rPr>
                <w:b/>
                <w:sz w:val="20"/>
                <w:szCs w:val="20"/>
              </w:rPr>
              <w:t>19</w:t>
            </w:r>
            <w:r>
              <w:rPr>
                <w:b/>
                <w:sz w:val="20"/>
                <w:szCs w:val="20"/>
              </w:rPr>
              <w:t>-</w:t>
            </w:r>
            <w:r w:rsidRPr="002E2993">
              <w:rPr>
                <w:b/>
                <w:sz w:val="20"/>
                <w:szCs w:val="20"/>
              </w:rPr>
              <w:t>24</w:t>
            </w: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17505" w14:textId="77777777" w:rsidR="003846B7" w:rsidRPr="002E2993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</w:t>
            </w:r>
            <w:r>
              <w:rPr>
                <w:b/>
                <w:sz w:val="20"/>
                <w:szCs w:val="20"/>
              </w:rPr>
              <w:t>en</w:t>
            </w:r>
            <w:r w:rsidRPr="002E2993">
              <w:rPr>
                <w:b/>
                <w:sz w:val="20"/>
                <w:szCs w:val="20"/>
              </w:rPr>
              <w:t xml:space="preserve"> </w:t>
            </w:r>
          </w:p>
          <w:p w14:paraId="06E3F470" w14:textId="7D830692" w:rsidR="003846B7" w:rsidRPr="00AE1D10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52160" behindDoc="1" locked="0" layoutInCell="1" allowOverlap="1" wp14:anchorId="26A0135D" wp14:editId="6613A83B">
                  <wp:simplePos x="0" y="0"/>
                  <wp:positionH relativeFrom="column">
                    <wp:posOffset>388620</wp:posOffset>
                  </wp:positionH>
                  <wp:positionV relativeFrom="paragraph">
                    <wp:posOffset>228600</wp:posOffset>
                  </wp:positionV>
                  <wp:extent cx="348615" cy="857250"/>
                  <wp:effectExtent l="0" t="0" r="0" b="0"/>
                  <wp:wrapTight wrapText="bothSides">
                    <wp:wrapPolygon edited="0">
                      <wp:start x="0" y="0"/>
                      <wp:lineTo x="0" y="21120"/>
                      <wp:lineTo x="20066" y="21120"/>
                      <wp:lineTo x="20066" y="0"/>
                      <wp:lineTo x="0" y="0"/>
                    </wp:wrapPolygon>
                  </wp:wrapTight>
                  <wp:docPr id="398" name="Picture 398" descr="A person wearing a garme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" name="Picture 391" descr="A person wearing a garment&#10;&#10;Description automatically generated with low confidenc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15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2251136" behindDoc="1" locked="0" layoutInCell="1" allowOverlap="1" wp14:anchorId="1B29CA49" wp14:editId="2D4206BF">
                  <wp:simplePos x="0" y="0"/>
                  <wp:positionH relativeFrom="column">
                    <wp:posOffset>-31115</wp:posOffset>
                  </wp:positionH>
                  <wp:positionV relativeFrom="paragraph">
                    <wp:posOffset>222250</wp:posOffset>
                  </wp:positionV>
                  <wp:extent cx="381000" cy="857250"/>
                  <wp:effectExtent l="0" t="0" r="0" b="0"/>
                  <wp:wrapTight wrapText="bothSides">
                    <wp:wrapPolygon edited="0">
                      <wp:start x="0" y="0"/>
                      <wp:lineTo x="0" y="21120"/>
                      <wp:lineTo x="20520" y="21120"/>
                      <wp:lineTo x="20520" y="0"/>
                      <wp:lineTo x="0" y="0"/>
                    </wp:wrapPolygon>
                  </wp:wrapTight>
                  <wp:docPr id="399" name="Picture 39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 descr="A picture containing tex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2E2993">
              <w:rPr>
                <w:b/>
                <w:sz w:val="20"/>
                <w:szCs w:val="20"/>
              </w:rPr>
              <w:t>25-50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9A7FE" w14:textId="77777777" w:rsidR="003846B7" w:rsidRPr="002E2993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 xml:space="preserve">Older </w:t>
            </w:r>
          </w:p>
          <w:p w14:paraId="534EB39B" w14:textId="77777777" w:rsidR="003846B7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en</w:t>
            </w:r>
          </w:p>
          <w:p w14:paraId="12B1FB11" w14:textId="0D4D3693" w:rsidR="003846B7" w:rsidRPr="00AE1D10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66336324" wp14:editId="5C6F4FB1">
                  <wp:extent cx="384968" cy="895350"/>
                  <wp:effectExtent l="0" t="0" r="0" b="0"/>
                  <wp:docPr id="400" name="Picture 400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" name="Picture 382" descr="A picture containing text, clipart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80" cy="912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1D8E" w14:textId="77777777" w:rsidR="003846B7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</w:t>
            </w:r>
            <w:r w:rsidRPr="00AE1D10">
              <w:rPr>
                <w:b/>
                <w:sz w:val="20"/>
                <w:szCs w:val="20"/>
              </w:rPr>
              <w:t>BTI</w:t>
            </w:r>
            <w:r>
              <w:rPr>
                <w:b/>
                <w:sz w:val="20"/>
                <w:szCs w:val="20"/>
              </w:rPr>
              <w:t xml:space="preserve"> men &amp; boys</w:t>
            </w:r>
          </w:p>
          <w:p w14:paraId="03E7ABC7" w14:textId="77777777" w:rsidR="003846B7" w:rsidRPr="00AE1D10" w:rsidRDefault="003846B7" w:rsidP="003846B7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69B5A6F0" wp14:editId="78D2477C">
                  <wp:extent cx="457200" cy="876458"/>
                  <wp:effectExtent l="0" t="0" r="0" b="0"/>
                  <wp:docPr id="401" name="Picture 40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" name="Picture 383" descr="A picture containing text, clipart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232" cy="880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338D0D" w14:textId="77777777" w:rsidR="003846B7" w:rsidRPr="00AE1D10" w:rsidRDefault="003846B7" w:rsidP="003846B7">
            <w:pPr>
              <w:spacing w:line="240" w:lineRule="auto"/>
              <w:rPr>
                <w:b/>
                <w:sz w:val="20"/>
                <w:szCs w:val="20"/>
              </w:rPr>
            </w:pPr>
          </w:p>
        </w:tc>
      </w:tr>
      <w:tr w:rsidR="00493E15" w14:paraId="5DB84FF0" w14:textId="77777777" w:rsidTr="00493E15">
        <w:trPr>
          <w:trHeight w:val="1005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7B06D" w14:textId="77777777" w:rsidR="00493E15" w:rsidRPr="00CC394B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1 Incidence of SGBV </w:t>
            </w:r>
          </w:p>
          <w:p w14:paraId="7B7B8479" w14:textId="70183D8E" w:rsidR="00493E15" w:rsidRPr="00AE1D10" w:rsidRDefault="00493E15" w:rsidP="00493E15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6CFE695E" wp14:editId="771D33DB">
                  <wp:extent cx="852805" cy="510540"/>
                  <wp:effectExtent l="0" t="0" r="4445" b="3810"/>
                  <wp:docPr id="251" name="Picture 251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Picture 250" descr="Map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10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DC4F0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1 Key issues identified:</w:t>
            </w:r>
          </w:p>
          <w:p w14:paraId="72B8F37E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4C9619FB" w14:textId="77777777" w:rsidR="00493E15" w:rsidRPr="002E2993" w:rsidRDefault="00493E15" w:rsidP="00493E15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20D7A" w14:textId="77777777" w:rsidR="00493E15" w:rsidRPr="0078505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2 Key issues identified:</w:t>
            </w:r>
          </w:p>
          <w:p w14:paraId="356F8E1F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DFF5" w14:textId="77777777" w:rsidR="00493E15" w:rsidRPr="0078505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3 Key issues identified:</w:t>
            </w:r>
          </w:p>
          <w:p w14:paraId="13AC103C" w14:textId="77777777" w:rsidR="00493E15" w:rsidRPr="002E2993" w:rsidRDefault="00493E15" w:rsidP="00493E15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7D4B" w14:textId="77777777" w:rsidR="00493E15" w:rsidRPr="0078505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4 Key issues identified:</w:t>
            </w:r>
          </w:p>
          <w:p w14:paraId="4AF78086" w14:textId="77C25E11" w:rsidR="00493E15" w:rsidRPr="002E2993" w:rsidRDefault="00493E15" w:rsidP="00493E15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F9860" w14:textId="77777777" w:rsidR="00493E15" w:rsidRPr="005F7A68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5F7A68">
              <w:rPr>
                <w:b/>
                <w:i/>
                <w:iCs/>
                <w:sz w:val="16"/>
                <w:szCs w:val="16"/>
              </w:rPr>
              <w:t>1.5 Key issues identified:</w:t>
            </w:r>
          </w:p>
          <w:p w14:paraId="140A6D66" w14:textId="77777777" w:rsidR="00493E15" w:rsidRPr="002E2993" w:rsidRDefault="00493E15" w:rsidP="00493E15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591C9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6 Key issues identified:</w:t>
            </w:r>
          </w:p>
          <w:p w14:paraId="61D6B00C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6F1397ED" w14:textId="77777777" w:rsidR="00493E15" w:rsidRDefault="00493E15" w:rsidP="00493E15">
            <w:pPr>
              <w:spacing w:line="240" w:lineRule="auto"/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</w:p>
        </w:tc>
      </w:tr>
      <w:tr w:rsidR="00493E15" w14:paraId="12034B67" w14:textId="77777777" w:rsidTr="00042173">
        <w:trPr>
          <w:trHeight w:val="1416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BE7F9" w14:textId="2B87391C" w:rsidR="00493E15" w:rsidRPr="003737CA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  <w:r w:rsidRPr="00CC394B">
              <w:rPr>
                <w:b/>
                <w:sz w:val="16"/>
                <w:szCs w:val="16"/>
              </w:rPr>
              <w:t xml:space="preserve">2 Barriers to </w:t>
            </w:r>
            <w:r>
              <w:rPr>
                <w:b/>
                <w:sz w:val="16"/>
                <w:szCs w:val="16"/>
              </w:rPr>
              <w:t>A</w:t>
            </w:r>
            <w:r w:rsidRPr="00CC394B">
              <w:rPr>
                <w:b/>
                <w:sz w:val="16"/>
                <w:szCs w:val="16"/>
              </w:rPr>
              <w:t xml:space="preserve">ccess to Education </w:t>
            </w:r>
            <w:r w:rsidR="003846B7">
              <w:rPr>
                <w:b/>
                <w:noProof/>
                <w:sz w:val="24"/>
                <w:szCs w:val="24"/>
              </w:rPr>
              <w:drawing>
                <wp:inline distT="0" distB="0" distL="0" distR="0" wp14:anchorId="7DA6A56F" wp14:editId="36CF9501">
                  <wp:extent cx="723487" cy="889000"/>
                  <wp:effectExtent l="0" t="0" r="635" b="6350"/>
                  <wp:docPr id="402" name="Picture 40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" name="Picture 402" descr="A picture containing text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1908" cy="899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CA902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1 Key issues identified:</w:t>
            </w:r>
          </w:p>
          <w:p w14:paraId="405C73BD" w14:textId="77777777" w:rsidR="00493E15" w:rsidRPr="00AE1D10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35D0F479" w14:textId="77777777" w:rsidR="00493E15" w:rsidRPr="00AE1D10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</w:p>
          <w:p w14:paraId="2C405858" w14:textId="77777777" w:rsidR="00493E15" w:rsidRPr="00AE1D10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A57E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2 Key issues identified:</w:t>
            </w:r>
          </w:p>
          <w:p w14:paraId="20BC9CF4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35B113B0" w14:textId="77777777" w:rsidR="00493E15" w:rsidRPr="00785050" w:rsidRDefault="00493E15" w:rsidP="00493E15">
            <w:pPr>
              <w:shd w:val="clear" w:color="auto" w:fill="FFFFFF"/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E0FBC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3 Key issues identified:</w:t>
            </w:r>
          </w:p>
          <w:p w14:paraId="5790EAC3" w14:textId="77777777" w:rsidR="00493E15" w:rsidRPr="0078505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E89FF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4 Key issues identified:</w:t>
            </w:r>
          </w:p>
          <w:p w14:paraId="0CE15AA9" w14:textId="41CD7E69" w:rsidR="00493E15" w:rsidRPr="005F7A68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0C84A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5 Key issues identified:</w:t>
            </w:r>
          </w:p>
          <w:p w14:paraId="4041094E" w14:textId="77777777" w:rsidR="00493E15" w:rsidRPr="005F7A68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091C0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6 Key issues identified:</w:t>
            </w:r>
          </w:p>
          <w:p w14:paraId="2885FE3B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493E15" w14:paraId="628AA8EA" w14:textId="77777777" w:rsidTr="00493E15">
        <w:trPr>
          <w:trHeight w:val="1822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31C81" w14:textId="5947B22F" w:rsidR="00493E15" w:rsidRPr="002C68E6" w:rsidRDefault="00493E15" w:rsidP="00493E15">
            <w:pPr>
              <w:pStyle w:val="ListParagraph"/>
              <w:spacing w:line="240" w:lineRule="auto"/>
              <w:ind w:left="37" w:right="-106"/>
              <w:rPr>
                <w:b/>
                <w:sz w:val="24"/>
                <w:szCs w:val="24"/>
              </w:rPr>
            </w:pPr>
            <w:r w:rsidRPr="00CC394B">
              <w:rPr>
                <w:b/>
                <w:sz w:val="16"/>
                <w:szCs w:val="16"/>
              </w:rPr>
              <w:t>3 Responsibility &amp; Burden Sharing incl. Refugee Participation &amp; Capacity Building</w:t>
            </w: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2E9072CD" wp14:editId="7690FE68">
                  <wp:extent cx="852805" cy="681990"/>
                  <wp:effectExtent l="0" t="0" r="4445" b="3810"/>
                  <wp:docPr id="253" name="Picture 253" descr="A group of people in clothing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Picture 243" descr="A group of people in clothing&#10;&#10;Description automatically generated with low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68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8D94" w14:textId="4F046EE8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3.1  etc</w:t>
            </w:r>
            <w:proofErr w:type="gramEnd"/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DE430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DAEC" w14:textId="77777777" w:rsidR="00493E15" w:rsidRPr="00AE1D10" w:rsidRDefault="00493E15" w:rsidP="00493E15">
            <w:pPr>
              <w:pStyle w:val="ListParagraph"/>
              <w:spacing w:line="240" w:lineRule="auto"/>
              <w:ind w:left="0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1FC01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526CB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21E5C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493E15" w14:paraId="7BBAD451" w14:textId="77777777" w:rsidTr="00CC394B">
        <w:trPr>
          <w:trHeight w:val="1576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4CC6" w14:textId="77777777" w:rsidR="00493E15" w:rsidRPr="00CC394B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4 Barriers to Energy &amp; Infrastructure, incl. health, shelter, WASH facilities food and water</w:t>
            </w:r>
          </w:p>
          <w:p w14:paraId="7C7EF431" w14:textId="7E6F2E94" w:rsidR="00493E15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0A5ADE21" wp14:editId="5B083CED">
                  <wp:extent cx="852805" cy="595630"/>
                  <wp:effectExtent l="0" t="0" r="4445" b="0"/>
                  <wp:docPr id="254" name="Picture 254" descr="A picture containing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Picture 244" descr="A picture containing engineering drawing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95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FE2D" w14:textId="03774A74" w:rsidR="00493E15" w:rsidRPr="00AE1D10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5E048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A257E" w14:textId="77777777" w:rsidR="00493E15" w:rsidRPr="00AE1D10" w:rsidRDefault="00493E15" w:rsidP="00493E15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D05A6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E97F6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7D14" w14:textId="77777777" w:rsidR="00493E15" w:rsidRPr="00AE1D10" w:rsidRDefault="00493E15" w:rsidP="00493E15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493E15" w14:paraId="7E1173E8" w14:textId="77777777" w:rsidTr="00CC394B">
        <w:trPr>
          <w:trHeight w:val="2029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B6984" w14:textId="77777777" w:rsidR="00493E15" w:rsidRPr="00CC394B" w:rsidRDefault="00493E15" w:rsidP="00493E15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5 Strengthening Protection Capacity incl. protection from violence, GBV, discrimination, </w:t>
            </w:r>
            <w:proofErr w:type="gramStart"/>
            <w:r w:rsidRPr="00CC394B">
              <w:rPr>
                <w:b/>
                <w:sz w:val="16"/>
                <w:szCs w:val="16"/>
              </w:rPr>
              <w:t>documentation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and data collection</w:t>
            </w:r>
          </w:p>
          <w:p w14:paraId="6E59C10F" w14:textId="5F8BE596" w:rsidR="00493E15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14F3966B" wp14:editId="5FDE4210">
                  <wp:extent cx="852805" cy="577850"/>
                  <wp:effectExtent l="0" t="0" r="4445" b="0"/>
                  <wp:docPr id="255" name="Picture 255" descr="A picture containing toy, LE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Picture 245" descr="A picture containing toy, LEGO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7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4833" w14:textId="77777777" w:rsidR="00493E15" w:rsidRDefault="00493E15" w:rsidP="00493E15">
            <w:pP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E87CC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6A96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CF4A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18B6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2B4E4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493E15" w14:paraId="5BC68E4F" w14:textId="77777777" w:rsidTr="00042173">
        <w:trPr>
          <w:trHeight w:val="1171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878AC" w14:textId="1D23E2E4" w:rsidR="00493E15" w:rsidRPr="00AE1D10" w:rsidRDefault="00493E15" w:rsidP="00493E15">
            <w:pPr>
              <w:spacing w:line="240" w:lineRule="auto"/>
              <w:rPr>
                <w:b/>
                <w:sz w:val="20"/>
                <w:szCs w:val="20"/>
              </w:rPr>
            </w:pPr>
            <w:r w:rsidRPr="00CC394B">
              <w:rPr>
                <w:b/>
                <w:sz w:val="16"/>
                <w:szCs w:val="16"/>
              </w:rPr>
              <w:t xml:space="preserve">6 Jobs &amp; </w:t>
            </w:r>
            <w:r>
              <w:rPr>
                <w:b/>
                <w:sz w:val="16"/>
                <w:szCs w:val="16"/>
              </w:rPr>
              <w:t>L</w:t>
            </w:r>
            <w:r w:rsidRPr="00CC394B">
              <w:rPr>
                <w:b/>
                <w:sz w:val="16"/>
                <w:szCs w:val="16"/>
              </w:rPr>
              <w:t xml:space="preserve">ivelihoods </w:t>
            </w: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4892675D" wp14:editId="339440C3">
                  <wp:extent cx="852805" cy="563245"/>
                  <wp:effectExtent l="0" t="0" r="4445" b="8255"/>
                  <wp:docPr id="256" name="Picture 256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Picture 246" descr="A picture containing text, clipar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63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A662E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ECAC1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51201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05335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DD7C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1D7F5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493E15" w14:paraId="2E9F111B" w14:textId="77777777" w:rsidTr="00042173">
        <w:trPr>
          <w:trHeight w:val="1840"/>
        </w:trPr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D5F4" w14:textId="0C00564D" w:rsidR="00493E15" w:rsidRPr="003737CA" w:rsidRDefault="00042173" w:rsidP="00493E15">
            <w:pPr>
              <w:spacing w:line="240" w:lineRule="auto"/>
              <w:rPr>
                <w:b/>
                <w:i/>
                <w:iCs/>
                <w:sz w:val="20"/>
                <w:szCs w:val="20"/>
              </w:rPr>
            </w:pP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2187648" behindDoc="1" locked="0" layoutInCell="1" allowOverlap="1" wp14:anchorId="175A0393" wp14:editId="79C8C0F1">
                  <wp:simplePos x="0" y="0"/>
                  <wp:positionH relativeFrom="column">
                    <wp:posOffset>250825</wp:posOffset>
                  </wp:positionH>
                  <wp:positionV relativeFrom="paragraph">
                    <wp:posOffset>595630</wp:posOffset>
                  </wp:positionV>
                  <wp:extent cx="400050" cy="487045"/>
                  <wp:effectExtent l="0" t="0" r="0" b="8255"/>
                  <wp:wrapTight wrapText="bothSides">
                    <wp:wrapPolygon edited="0">
                      <wp:start x="0" y="0"/>
                      <wp:lineTo x="0" y="21121"/>
                      <wp:lineTo x="20571" y="21121"/>
                      <wp:lineTo x="20571" y="0"/>
                      <wp:lineTo x="0" y="0"/>
                    </wp:wrapPolygon>
                  </wp:wrapTight>
                  <wp:docPr id="257" name="Picture 25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Picture 248" descr="A picture containing text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0" cy="487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2186624" behindDoc="1" locked="0" layoutInCell="1" allowOverlap="1" wp14:anchorId="29B243B7" wp14:editId="4152127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53365</wp:posOffset>
                  </wp:positionV>
                  <wp:extent cx="335280" cy="717550"/>
                  <wp:effectExtent l="0" t="0" r="7620" b="6350"/>
                  <wp:wrapTight wrapText="bothSides">
                    <wp:wrapPolygon edited="0">
                      <wp:start x="0" y="0"/>
                      <wp:lineTo x="0" y="21218"/>
                      <wp:lineTo x="20864" y="21218"/>
                      <wp:lineTo x="20864" y="0"/>
                      <wp:lineTo x="0" y="0"/>
                    </wp:wrapPolygon>
                  </wp:wrapTight>
                  <wp:docPr id="258" name="Picture 258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" name="Picture 249" descr="A picture containing clipart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" cy="717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2188672" behindDoc="1" locked="0" layoutInCell="1" allowOverlap="1" wp14:anchorId="47DFAC38" wp14:editId="03FB7D7A">
                  <wp:simplePos x="0" y="0"/>
                  <wp:positionH relativeFrom="column">
                    <wp:posOffset>530225</wp:posOffset>
                  </wp:positionH>
                  <wp:positionV relativeFrom="paragraph">
                    <wp:posOffset>254000</wp:posOffset>
                  </wp:positionV>
                  <wp:extent cx="357505" cy="558800"/>
                  <wp:effectExtent l="0" t="0" r="4445" b="0"/>
                  <wp:wrapTight wrapText="bothSides">
                    <wp:wrapPolygon edited="0">
                      <wp:start x="0" y="0"/>
                      <wp:lineTo x="0" y="20618"/>
                      <wp:lineTo x="20718" y="20618"/>
                      <wp:lineTo x="20718" y="0"/>
                      <wp:lineTo x="0" y="0"/>
                    </wp:wrapPolygon>
                  </wp:wrapTight>
                  <wp:docPr id="259" name="Picture 259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Picture 247" descr="Logo&#10;&#10;Description automatically generated with medium confidence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05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93E15" w:rsidRPr="00CC394B">
              <w:rPr>
                <w:b/>
                <w:sz w:val="16"/>
                <w:szCs w:val="16"/>
              </w:rPr>
              <w:t xml:space="preserve">7 Barriers to Facilitating Solutions 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FC231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8F64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ED502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E73DC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995D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4179" w14:textId="77777777" w:rsidR="00493E15" w:rsidRDefault="00493E15" w:rsidP="00493E15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022EE636" w14:textId="768142DE" w:rsidR="007B5A92" w:rsidRDefault="007B5A92" w:rsidP="00A8165C">
      <w:pPr>
        <w:rPr>
          <w:b/>
          <w:sz w:val="24"/>
          <w:szCs w:val="24"/>
        </w:rPr>
      </w:pPr>
    </w:p>
    <w:sectPr w:rsidR="007B5A92" w:rsidSect="00AE1D10">
      <w:headerReference w:type="default" r:id="rId27"/>
      <w:pgSz w:w="11906" w:h="16838"/>
      <w:pgMar w:top="1021" w:right="1021" w:bottom="79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1E797" w14:textId="77777777" w:rsidR="003E7B9B" w:rsidRDefault="003E7B9B" w:rsidP="00E55DF6">
      <w:pPr>
        <w:spacing w:after="0" w:line="240" w:lineRule="auto"/>
      </w:pPr>
      <w:r>
        <w:separator/>
      </w:r>
    </w:p>
  </w:endnote>
  <w:endnote w:type="continuationSeparator" w:id="0">
    <w:p w14:paraId="74DEF45C" w14:textId="77777777" w:rsidR="003E7B9B" w:rsidRDefault="003E7B9B" w:rsidP="00E55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B0ECA" w14:textId="77777777" w:rsidR="003E7B9B" w:rsidRDefault="003E7B9B" w:rsidP="00E55DF6">
      <w:pPr>
        <w:spacing w:after="0" w:line="240" w:lineRule="auto"/>
      </w:pPr>
      <w:r>
        <w:separator/>
      </w:r>
    </w:p>
  </w:footnote>
  <w:footnote w:type="continuationSeparator" w:id="0">
    <w:p w14:paraId="69D135B1" w14:textId="77777777" w:rsidR="003E7B9B" w:rsidRDefault="003E7B9B" w:rsidP="00E55D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5FD05" w14:textId="77777777" w:rsidR="00E55DF6" w:rsidRDefault="00E55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9FD"/>
    <w:multiLevelType w:val="hybridMultilevel"/>
    <w:tmpl w:val="BDDC2B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C1B1C"/>
    <w:multiLevelType w:val="hybridMultilevel"/>
    <w:tmpl w:val="637ADB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7623C"/>
    <w:multiLevelType w:val="hybridMultilevel"/>
    <w:tmpl w:val="5902F3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64E21"/>
    <w:multiLevelType w:val="multilevel"/>
    <w:tmpl w:val="C45A46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528E6829"/>
    <w:multiLevelType w:val="multilevel"/>
    <w:tmpl w:val="9AAC28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5" w15:restartNumberingAfterBreak="0">
    <w:nsid w:val="589649AD"/>
    <w:multiLevelType w:val="hybridMultilevel"/>
    <w:tmpl w:val="6EFEA8E0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C7A38"/>
    <w:multiLevelType w:val="multilevel"/>
    <w:tmpl w:val="FC7E35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DExMbI0NjAwMzVR0lEKTi0uzszPAykwqQUAirigVCwAAAA="/>
  </w:docVars>
  <w:rsids>
    <w:rsidRoot w:val="00543711"/>
    <w:rsid w:val="00042173"/>
    <w:rsid w:val="00071C4F"/>
    <w:rsid w:val="000749FE"/>
    <w:rsid w:val="00091F9A"/>
    <w:rsid w:val="000A2744"/>
    <w:rsid w:val="00122529"/>
    <w:rsid w:val="001536FB"/>
    <w:rsid w:val="00177990"/>
    <w:rsid w:val="001B7099"/>
    <w:rsid w:val="001F7ED5"/>
    <w:rsid w:val="002247CE"/>
    <w:rsid w:val="00224ED0"/>
    <w:rsid w:val="00251709"/>
    <w:rsid w:val="00255371"/>
    <w:rsid w:val="00260140"/>
    <w:rsid w:val="002A3584"/>
    <w:rsid w:val="002C5086"/>
    <w:rsid w:val="002C68E6"/>
    <w:rsid w:val="002D1071"/>
    <w:rsid w:val="002E2993"/>
    <w:rsid w:val="00334C30"/>
    <w:rsid w:val="00357B7D"/>
    <w:rsid w:val="00367274"/>
    <w:rsid w:val="003737CA"/>
    <w:rsid w:val="003846B7"/>
    <w:rsid w:val="0039319A"/>
    <w:rsid w:val="00395538"/>
    <w:rsid w:val="003B2963"/>
    <w:rsid w:val="003E7B9B"/>
    <w:rsid w:val="003F307F"/>
    <w:rsid w:val="00413415"/>
    <w:rsid w:val="00437130"/>
    <w:rsid w:val="004925BE"/>
    <w:rsid w:val="00493E15"/>
    <w:rsid w:val="00543711"/>
    <w:rsid w:val="00572CB1"/>
    <w:rsid w:val="005A5EF3"/>
    <w:rsid w:val="005B37B1"/>
    <w:rsid w:val="005E4287"/>
    <w:rsid w:val="005F72F2"/>
    <w:rsid w:val="005F7A68"/>
    <w:rsid w:val="006E2A14"/>
    <w:rsid w:val="00711095"/>
    <w:rsid w:val="007509EA"/>
    <w:rsid w:val="00781937"/>
    <w:rsid w:val="00785050"/>
    <w:rsid w:val="0079182A"/>
    <w:rsid w:val="007B0744"/>
    <w:rsid w:val="007B5A92"/>
    <w:rsid w:val="007E1CD5"/>
    <w:rsid w:val="008061F8"/>
    <w:rsid w:val="0082305F"/>
    <w:rsid w:val="00866C7B"/>
    <w:rsid w:val="008910B1"/>
    <w:rsid w:val="008A790C"/>
    <w:rsid w:val="008B3667"/>
    <w:rsid w:val="008D03B9"/>
    <w:rsid w:val="008D47E9"/>
    <w:rsid w:val="008D7747"/>
    <w:rsid w:val="008E57DE"/>
    <w:rsid w:val="0096371D"/>
    <w:rsid w:val="00974963"/>
    <w:rsid w:val="00976474"/>
    <w:rsid w:val="00982170"/>
    <w:rsid w:val="009E059E"/>
    <w:rsid w:val="00A30836"/>
    <w:rsid w:val="00A44266"/>
    <w:rsid w:val="00A47B86"/>
    <w:rsid w:val="00A80DFD"/>
    <w:rsid w:val="00A8165C"/>
    <w:rsid w:val="00A9227B"/>
    <w:rsid w:val="00AB5AD0"/>
    <w:rsid w:val="00AC4B09"/>
    <w:rsid w:val="00AD3CCA"/>
    <w:rsid w:val="00AE1D10"/>
    <w:rsid w:val="00AE5ECC"/>
    <w:rsid w:val="00B671B0"/>
    <w:rsid w:val="00B873F1"/>
    <w:rsid w:val="00BB3D1B"/>
    <w:rsid w:val="00BE1598"/>
    <w:rsid w:val="00C64DE2"/>
    <w:rsid w:val="00CC394B"/>
    <w:rsid w:val="00CF71D9"/>
    <w:rsid w:val="00D068AD"/>
    <w:rsid w:val="00D178F4"/>
    <w:rsid w:val="00D35516"/>
    <w:rsid w:val="00D50881"/>
    <w:rsid w:val="00DC6157"/>
    <w:rsid w:val="00E50C9D"/>
    <w:rsid w:val="00E55DF6"/>
    <w:rsid w:val="00E74C75"/>
    <w:rsid w:val="00F10EFA"/>
    <w:rsid w:val="00F13A2F"/>
    <w:rsid w:val="00F63F6B"/>
    <w:rsid w:val="00F917B0"/>
    <w:rsid w:val="00FC13DC"/>
    <w:rsid w:val="00FF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EE7E"/>
  <w15:chartTrackingRefBased/>
  <w15:docId w15:val="{D6CC0D9D-EE1E-4ADC-B5A5-5E6F3D65D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71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D03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71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F7ED5"/>
    <w:pPr>
      <w:ind w:left="720"/>
      <w:contextualSpacing/>
    </w:pPr>
  </w:style>
  <w:style w:type="paragraph" w:customStyle="1" w:styleId="Standard">
    <w:name w:val="Standard"/>
    <w:rsid w:val="00866C7B"/>
    <w:pPr>
      <w:suppressAutoHyphens/>
      <w:autoSpaceDN w:val="0"/>
      <w:spacing w:after="0" w:line="276" w:lineRule="auto"/>
      <w:textAlignment w:val="baseline"/>
    </w:pPr>
    <w:rPr>
      <w:rFonts w:ascii="Calibri" w:eastAsia="SimSun" w:hAnsi="Calibri" w:cs="Tahoma"/>
      <w:kern w:val="3"/>
    </w:rPr>
  </w:style>
  <w:style w:type="paragraph" w:customStyle="1" w:styleId="Default">
    <w:name w:val="Default"/>
    <w:rsid w:val="00866C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785050"/>
  </w:style>
  <w:style w:type="character" w:styleId="CommentReference">
    <w:name w:val="annotation reference"/>
    <w:basedOn w:val="DefaultParagraphFont"/>
    <w:uiPriority w:val="99"/>
    <w:semiHidden/>
    <w:unhideWhenUsed/>
    <w:rsid w:val="00B671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71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71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1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1B0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D03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DF6"/>
  </w:style>
  <w:style w:type="paragraph" w:styleId="Footer">
    <w:name w:val="footer"/>
    <w:basedOn w:val="Normal"/>
    <w:link w:val="FooterChar"/>
    <w:uiPriority w:val="99"/>
    <w:unhideWhenUsed/>
    <w:rsid w:val="00E55D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D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1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03B6D-B25D-4A7C-918E-0DB925A40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en Pittaway</dc:creator>
  <cp:keywords/>
  <dc:description/>
  <cp:lastModifiedBy>Anja Wendt</cp:lastModifiedBy>
  <cp:revision>2</cp:revision>
  <dcterms:created xsi:type="dcterms:W3CDTF">2021-09-26T04:14:00Z</dcterms:created>
  <dcterms:modified xsi:type="dcterms:W3CDTF">2021-09-26T04:14:00Z</dcterms:modified>
</cp:coreProperties>
</file>